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218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53"/>
        <w:gridCol w:w="2824"/>
        <w:gridCol w:w="3981"/>
        <w:gridCol w:w="3118"/>
        <w:gridCol w:w="709"/>
      </w:tblGrid>
      <w:tr w:rsidR="00A0511A" w:rsidRPr="007760FC" w:rsidTr="00A0511A">
        <w:trPr>
          <w:trHeight w:val="530"/>
          <w:jc w:val="center"/>
        </w:trPr>
        <w:tc>
          <w:tcPr>
            <w:tcW w:w="1553" w:type="dxa"/>
          </w:tcPr>
          <w:p w:rsidR="00A0511A" w:rsidRPr="007760FC" w:rsidRDefault="00A0511A" w:rsidP="008731EB">
            <w:pPr>
              <w:jc w:val="center"/>
              <w:rPr>
                <w:rFonts w:ascii="Times New Roman" w:hAnsi="Times New Roman" w:cs="B Titr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Titr" w:hint="cs"/>
                <w:b/>
                <w:bCs/>
                <w:sz w:val="20"/>
                <w:szCs w:val="20"/>
                <w:rtl/>
              </w:rPr>
              <w:t xml:space="preserve">تاریخ </w:t>
            </w:r>
            <w:r w:rsidR="008731EB">
              <w:rPr>
                <w:rFonts w:ascii="Times New Roman" w:hAnsi="Times New Roman" w:cs="B Titr" w:hint="cs"/>
                <w:b/>
                <w:bCs/>
                <w:sz w:val="20"/>
                <w:szCs w:val="20"/>
                <w:rtl/>
                <w:lang w:bidi="fa-IR"/>
              </w:rPr>
              <w:t>تصویب</w:t>
            </w:r>
          </w:p>
        </w:tc>
        <w:tc>
          <w:tcPr>
            <w:tcW w:w="2824" w:type="dxa"/>
            <w:shd w:val="clear" w:color="auto" w:fill="auto"/>
          </w:tcPr>
          <w:p w:rsidR="00A0511A" w:rsidRPr="007760FC" w:rsidRDefault="00A0511A" w:rsidP="006242FF">
            <w:pPr>
              <w:jc w:val="center"/>
              <w:rPr>
                <w:rFonts w:ascii="Times New Roman" w:hAnsi="Times New Roman" w:cs="B Titr"/>
                <w:b/>
                <w:bCs/>
                <w:sz w:val="20"/>
                <w:szCs w:val="20"/>
              </w:rPr>
            </w:pPr>
            <w:r w:rsidRPr="007760FC">
              <w:rPr>
                <w:rFonts w:ascii="Times New Roman" w:hAnsi="Times New Roman" w:cs="B Titr"/>
                <w:b/>
                <w:bCs/>
                <w:sz w:val="20"/>
                <w:szCs w:val="20"/>
                <w:rtl/>
              </w:rPr>
              <w:t>برگزار کننده</w:t>
            </w:r>
          </w:p>
        </w:tc>
        <w:tc>
          <w:tcPr>
            <w:tcW w:w="3981" w:type="dxa"/>
            <w:shd w:val="clear" w:color="auto" w:fill="auto"/>
          </w:tcPr>
          <w:p w:rsidR="00A0511A" w:rsidRPr="007760FC" w:rsidRDefault="00A0511A" w:rsidP="007760FC">
            <w:pPr>
              <w:jc w:val="center"/>
              <w:rPr>
                <w:rFonts w:ascii="Times New Roman" w:hAnsi="Times New Roman" w:cs="B Titr"/>
                <w:b/>
                <w:bCs/>
                <w:sz w:val="20"/>
                <w:szCs w:val="20"/>
              </w:rPr>
            </w:pPr>
            <w:r w:rsidRPr="007760FC">
              <w:rPr>
                <w:rFonts w:ascii="Times New Roman" w:hAnsi="Times New Roman" w:cs="B Titr"/>
                <w:b/>
                <w:bCs/>
                <w:sz w:val="20"/>
                <w:szCs w:val="20"/>
                <w:rtl/>
              </w:rPr>
              <w:t xml:space="preserve">نام </w:t>
            </w:r>
            <w:r w:rsidRPr="007760FC">
              <w:rPr>
                <w:rFonts w:ascii="Times New Roman" w:hAnsi="Times New Roman" w:cs="B Titr"/>
                <w:b/>
                <w:bCs/>
                <w:sz w:val="20"/>
                <w:szCs w:val="20"/>
                <w:rtl/>
                <w:lang w:bidi="fa-IR"/>
              </w:rPr>
              <w:t xml:space="preserve">انگلیسی </w:t>
            </w:r>
            <w:r w:rsidRPr="007760FC">
              <w:rPr>
                <w:rFonts w:ascii="Times New Roman" w:hAnsi="Times New Roman" w:cs="B Titr"/>
                <w:b/>
                <w:bCs/>
                <w:sz w:val="20"/>
                <w:szCs w:val="20"/>
                <w:rtl/>
              </w:rPr>
              <w:t>کنفرانس</w:t>
            </w:r>
          </w:p>
        </w:tc>
        <w:tc>
          <w:tcPr>
            <w:tcW w:w="3118" w:type="dxa"/>
            <w:shd w:val="clear" w:color="auto" w:fill="auto"/>
          </w:tcPr>
          <w:p w:rsidR="00A0511A" w:rsidRPr="007760FC" w:rsidRDefault="00A0511A" w:rsidP="006242FF">
            <w:pPr>
              <w:jc w:val="center"/>
              <w:rPr>
                <w:rFonts w:ascii="Times New Roman" w:hAnsi="Times New Roman" w:cs="B Titr"/>
                <w:b/>
                <w:bCs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Titr"/>
                <w:b/>
                <w:bCs/>
                <w:sz w:val="20"/>
                <w:szCs w:val="20"/>
                <w:rtl/>
                <w:lang w:bidi="fa-IR"/>
              </w:rPr>
              <w:t>نام</w:t>
            </w:r>
            <w:r w:rsidRPr="007760FC">
              <w:rPr>
                <w:rFonts w:ascii="Times New Roman" w:hAnsi="Times New Roman" w:cs="B Titr"/>
                <w:b/>
                <w:bCs/>
                <w:sz w:val="20"/>
                <w:szCs w:val="20"/>
                <w:rtl/>
              </w:rPr>
              <w:t xml:space="preserve"> فارسی</w:t>
            </w:r>
            <w:r w:rsidRPr="007760FC">
              <w:rPr>
                <w:rFonts w:ascii="Times New Roman" w:hAnsi="Times New Roman" w:cs="B Titr"/>
                <w:b/>
                <w:bCs/>
                <w:sz w:val="20"/>
                <w:szCs w:val="20"/>
                <w:rtl/>
                <w:lang w:bidi="fa-IR"/>
              </w:rPr>
              <w:t xml:space="preserve"> کنفرانس</w:t>
            </w:r>
          </w:p>
        </w:tc>
        <w:tc>
          <w:tcPr>
            <w:tcW w:w="709" w:type="dxa"/>
            <w:shd w:val="clear" w:color="auto" w:fill="auto"/>
          </w:tcPr>
          <w:p w:rsidR="00A0511A" w:rsidRPr="007760FC" w:rsidRDefault="00A0511A" w:rsidP="006242FF">
            <w:pPr>
              <w:jc w:val="center"/>
              <w:rPr>
                <w:rFonts w:ascii="Times New Roman" w:hAnsi="Times New Roman" w:cs="B Titr"/>
                <w:b/>
                <w:bCs/>
                <w:sz w:val="20"/>
                <w:szCs w:val="20"/>
              </w:rPr>
            </w:pPr>
            <w:r w:rsidRPr="007760FC">
              <w:rPr>
                <w:rFonts w:ascii="Times New Roman" w:hAnsi="Times New Roman" w:cs="B Titr" w:hint="cs"/>
                <w:b/>
                <w:bCs/>
                <w:sz w:val="20"/>
                <w:szCs w:val="20"/>
                <w:rtl/>
              </w:rPr>
              <w:t>ردیف</w:t>
            </w:r>
          </w:p>
        </w:tc>
      </w:tr>
      <w:tr w:rsidR="00A0511A" w:rsidRPr="007760FC" w:rsidTr="00A0511A">
        <w:trPr>
          <w:trHeight w:val="326"/>
          <w:jc w:val="center"/>
        </w:trPr>
        <w:tc>
          <w:tcPr>
            <w:tcW w:w="1553" w:type="dxa"/>
          </w:tcPr>
          <w:p w:rsidR="00A0511A" w:rsidRPr="007760FC" w:rsidRDefault="004E3305" w:rsidP="006242FF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A0511A" w:rsidRPr="007760FC" w:rsidRDefault="00A0511A" w:rsidP="006242FF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انجمن سازه های فولادی ایران- تهران</w:t>
            </w:r>
          </w:p>
        </w:tc>
        <w:tc>
          <w:tcPr>
            <w:tcW w:w="3981" w:type="dxa"/>
            <w:shd w:val="clear" w:color="auto" w:fill="auto"/>
          </w:tcPr>
          <w:p w:rsidR="00A0511A" w:rsidRPr="007760FC" w:rsidRDefault="00A0511A" w:rsidP="007760FC">
            <w:pPr>
              <w:jc w:val="center"/>
              <w:rPr>
                <w:rFonts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National Conference of Steel &amp; Structure</w:t>
            </w:r>
          </w:p>
        </w:tc>
        <w:tc>
          <w:tcPr>
            <w:tcW w:w="3118" w:type="dxa"/>
            <w:shd w:val="clear" w:color="auto" w:fill="auto"/>
          </w:tcPr>
          <w:p w:rsidR="00A0511A" w:rsidRPr="007760FC" w:rsidRDefault="00A0511A" w:rsidP="00C302CF">
            <w:pPr>
              <w:jc w:val="right"/>
              <w:rPr>
                <w:rFonts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لی سازه و فولاد</w:t>
            </w:r>
          </w:p>
        </w:tc>
        <w:tc>
          <w:tcPr>
            <w:tcW w:w="709" w:type="dxa"/>
            <w:shd w:val="clear" w:color="auto" w:fill="auto"/>
          </w:tcPr>
          <w:p w:rsidR="00A0511A" w:rsidRPr="007760FC" w:rsidRDefault="00A0511A" w:rsidP="006242FF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</w:rPr>
              <w:t>1</w:t>
            </w:r>
          </w:p>
        </w:tc>
      </w:tr>
      <w:tr w:rsidR="004E3305" w:rsidRPr="007760FC" w:rsidTr="00A0511A">
        <w:trPr>
          <w:trHeight w:val="447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انجمن مهندسی سازه ایران - تهران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International Conference on Structural Engineering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همایش بین المللی مهندسی سازه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</w:rPr>
              <w:t>2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انجمن بتن ایران- تهران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National Conference on Concrete Pavements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لی رویه های بتنی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3</w:t>
            </w:r>
          </w:p>
        </w:tc>
      </w:tr>
      <w:tr w:rsidR="004E3305" w:rsidRPr="007760FC" w:rsidTr="00A0511A">
        <w:trPr>
          <w:trHeight w:val="285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bidi/>
              <w:spacing w:after="0" w:line="240" w:lineRule="auto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انجمن مهندسی دریایی ایران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pStyle w:val="Heading1"/>
              <w:jc w:val="center"/>
              <w:rPr>
                <w:b w:val="0"/>
                <w:bCs w:val="0"/>
                <w:sz w:val="20"/>
                <w:szCs w:val="20"/>
              </w:rPr>
            </w:pPr>
            <w:r w:rsidRPr="007760FC">
              <w:rPr>
                <w:b w:val="0"/>
                <w:bCs w:val="0"/>
                <w:sz w:val="20"/>
                <w:szCs w:val="20"/>
              </w:rPr>
              <w:t>Marine Industries Conference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bidi/>
              <w:spacing w:after="0" w:line="240" w:lineRule="auto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همایش صنایع دریایی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4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bidi/>
              <w:spacing w:after="0" w:line="240" w:lineRule="auto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انجمن مهندسی آبیاری و آب ایران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National Conference on Comprehensive Water Resource Management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bidi/>
              <w:spacing w:after="0" w:line="240" w:lineRule="auto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دیریت جامع منابع آب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5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انجمن هیدرولیک ایران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Iranian Hydraulic Conference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لی هیدرولیک ایران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6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انجمن ژئوتکنیک ایرا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ن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International Conference on Geotechnical Engineering and Soil Mechanics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 المللی ژئوتکنیک و مکانیک خاک ایران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7</w:t>
            </w:r>
          </w:p>
        </w:tc>
      </w:tr>
      <w:tr w:rsidR="004E3305" w:rsidRPr="007760FC" w:rsidTr="00A0511A">
        <w:trPr>
          <w:trHeight w:val="584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انجمن ژئوتکنیک ایران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pStyle w:val="Heading1"/>
              <w:jc w:val="center"/>
              <w:rPr>
                <w:b w:val="0"/>
                <w:bCs w:val="0"/>
                <w:sz w:val="20"/>
                <w:szCs w:val="20"/>
              </w:rPr>
            </w:pPr>
            <w:r w:rsidRPr="007760FC">
              <w:rPr>
                <w:b w:val="0"/>
                <w:bCs w:val="0"/>
                <w:sz w:val="20"/>
                <w:szCs w:val="20"/>
              </w:rPr>
              <w:t>Iranian Conference of Geotechnical Engineering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ملی مهندسی ژئوتکنیک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8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انجمن سازه های فضاکار ایران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-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ینار سالیانه سازه های فضاکار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9</w:t>
            </w:r>
          </w:p>
        </w:tc>
      </w:tr>
      <w:tr w:rsidR="004E3305" w:rsidRPr="007760FC" w:rsidTr="00A0511A">
        <w:trPr>
          <w:trHeight w:val="416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انجمن آبخیزداری ایران و یکی از دانشگاه های سراسری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pStyle w:val="Heading1"/>
              <w:jc w:val="center"/>
              <w:rPr>
                <w:b w:val="0"/>
                <w:bCs w:val="0"/>
                <w:sz w:val="20"/>
                <w:szCs w:val="20"/>
              </w:rPr>
            </w:pPr>
            <w:r w:rsidRPr="007760FC">
              <w:rPr>
                <w:b w:val="0"/>
                <w:bCs w:val="0"/>
                <w:sz w:val="20"/>
                <w:szCs w:val="20"/>
              </w:rPr>
              <w:t>National conference on Watershed Management Sciences and Engineering of IRAN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bidi/>
              <w:spacing w:after="0" w:line="240" w:lineRule="auto"/>
              <w:rPr>
                <w:rFonts w:cs="B Nazanin"/>
                <w:sz w:val="20"/>
                <w:szCs w:val="20"/>
                <w:lang w:bidi="fa-IR"/>
              </w:rPr>
            </w:pPr>
            <w:r w:rsidRPr="007760FC">
              <w:rPr>
                <w:rFonts w:cs="B Nazanin" w:hint="cs"/>
                <w:sz w:val="20"/>
                <w:szCs w:val="20"/>
                <w:rtl/>
                <w:lang w:bidi="fa-IR"/>
              </w:rPr>
              <w:t>همایش ملی علوم و مهندسی آبخیزداری ایران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10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انجمن آب و فاضلاب ایران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Iran Water &amp; Wastewater science &amp; Engineering Congress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bidi/>
              <w:spacing w:after="0" w:line="240" w:lineRule="auto"/>
              <w:rPr>
                <w:rFonts w:cs="B Nazanin"/>
                <w:sz w:val="20"/>
                <w:szCs w:val="20"/>
                <w:lang w:bidi="fa-IR"/>
              </w:rPr>
            </w:pPr>
            <w:r w:rsidRPr="007760FC">
              <w:rPr>
                <w:rFonts w:cs="B Nazanin" w:hint="cs"/>
                <w:sz w:val="20"/>
                <w:szCs w:val="20"/>
                <w:rtl/>
                <w:lang w:bidi="fa-IR"/>
              </w:rPr>
              <w:t>کنگره علوم و مهندسی آب و فاضلاب ایران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11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ژئوفیزیک ایران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Iranian Geophysics Conference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cs="B Nazanin" w:hint="cs"/>
                <w:sz w:val="20"/>
                <w:szCs w:val="20"/>
                <w:rtl/>
                <w:lang w:bidi="fa-IR"/>
              </w:rPr>
              <w:t>کنفرانس ژئو فیزیک ایران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12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انجمن بتن ایران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National Conference on Concrete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کنفرانس ملی بتن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13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یکی از دانشگاه های عضو هیات امنای کنگره های ملی مهندسی عمران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National Congress on Civil Engineering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 xml:space="preserve">کنگره ملی 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مهندسی عمران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14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یکی از دانشگاه های عضو هیات امنای کنگره های ملی مهندسی عمران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International Congress on Civil Engineering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گره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بین المللی مهندسی عمران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15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یکی از دانشگاههای سراسری کشور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National Conference on Water Resource Management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لی مدیریت منابع آب ایران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16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lastRenderedPageBreak/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پژوهشگاه بین المللی زلزله شناسی و مهندسی زلزله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International Conference on Seismology &amp; Earthquake Engineering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cs="B Nazanin" w:hint="cs"/>
                <w:sz w:val="20"/>
                <w:szCs w:val="20"/>
                <w:rtl/>
                <w:lang w:bidi="fa-IR"/>
              </w:rPr>
              <w:t>کنفرانس بین المللی زلزله شناسی و مهندسی زلزله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17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یکی از دانشگاههای سراسری کشور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Iranian National Conference on Hydrology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کنفرانس ملی هیدرولوژی ایران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18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یکی از دانشگاههای سراسری کشور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International Reliability and Safety Engineering Conference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cs="B Nazanin" w:hint="cs"/>
                <w:sz w:val="20"/>
                <w:szCs w:val="20"/>
                <w:rtl/>
                <w:lang w:bidi="fa-IR"/>
              </w:rPr>
              <w:t>کنفرانس بین المللی مهندسی قابلیت اطمینان و ایمنی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19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یکی از دانشگاههای سراسری کشور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International Conference on Integrated Water Resources Management Along the Time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 المللی مدیریت یکپارچه منابع آب در گذر زمان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20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ازمان بنادر و دریا نوردی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International Conference on Coasts, Ports and Marine Structures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همایش بین المللی سواحل، بنادر و سازه های دریایی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21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سازمان مسکن و شهرسازی استان فارس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-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همایش ملی مقررات ملی ساختمان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2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Seminar on Mathematical Analysis and its Application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ينار آناليز رياضي و كاربردهاي آ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2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Seminar of Mathematics and Humanitie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سمینار ریاضیات مال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2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Iranian Algebra Seminar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سمینار جبر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2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Seminar On Operator Theory and its Application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سمینار نظریه عملگرها و کاربردهای آ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2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sz w:val="22"/>
                <w:szCs w:val="22"/>
              </w:rPr>
              <w:t>Seminar on Harmonic Analysis and Application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ينار آناليز هارمونيك و كاربردهاي آ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2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Seminar of Geometry and Topolog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سمینار هندسه و توپولوژ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2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color w:val="000000" w:themeColor="text1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color w:val="000000" w:themeColor="text1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color w:val="000000" w:themeColor="text1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color w:val="000000" w:themeColor="text1"/>
                <w:sz w:val="20"/>
                <w:szCs w:val="20"/>
                <w:lang w:bidi="fa-IR"/>
              </w:rPr>
              <w:t>Seminar of Mathematics and Humanitie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color w:val="000000" w:themeColor="text1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color w:val="000000" w:themeColor="text1"/>
                <w:sz w:val="20"/>
                <w:szCs w:val="20"/>
                <w:rtl/>
                <w:lang w:bidi="fa-IR"/>
              </w:rPr>
              <w:t>همایش ریاضی و علوم انسان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color w:val="000000" w:themeColor="text1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color w:val="000000" w:themeColor="text1"/>
                <w:sz w:val="20"/>
                <w:szCs w:val="20"/>
                <w:rtl/>
              </w:rPr>
              <w:t>2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Seminar On Linear Algebra and its Application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سمینار جبرخطی و کاربردهای آ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3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Seminar Of Differential Equations And Dynamical System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ينار معادلات ديفرانسيل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 xml:space="preserve"> و 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سيستم هاي ديناميكي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3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Seminar On Numerical Analysis and its Application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ينار آناليز عددي و كاربردهاي آ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3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lastRenderedPageBreak/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Seminar On Functional Analysis and Its Application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سمینار آنالیز تابع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3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National Seminar on Control and Optimizatio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سمینار کنترل و بهینه ساز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3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Iranian Group Theory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نظریه گروه ها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3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Conference on Financial Mathematics and Application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ریاضی مالی و کاربردها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3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Mathematical Education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آموزش ریاض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3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Annual Mathematics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كنفرانس رياضي اي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3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ایرانی تحقیق در عملیات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International Conference of Iranian Operations Research Societ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 المللی انجمن ایرانی تحقیق در عملیات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3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انجمن 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فیز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Annual Physics Conference of Ira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کنفرانس فیزیک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4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انجمن 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پتیک و فوتونیک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ایران 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Iranian Conference on Optics and Photonics (ICOP) and Iranian Conference on Photonics Engineering and Technology (ICPET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کنفرانس اپتیک و فوتونیک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ایرا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و کنفرانس مهندسی و فناوری فوتونیک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4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انجمن علمی 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لکترومغناطیس مهندس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Iranian National Conference on Engineering Electromagnetic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کنفرانس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ملی  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لکترومغناطیس مهندس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4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صنعتی مالک اشتر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International Conference on Optics and Laser Engineering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همایش ملی مهندسی اپتیک و لیزر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4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45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انجمن 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فیز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782FD8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hyperlink r:id="rId4" w:tgtFrame="_blank" w:history="1">
              <w:r w:rsidR="004E3305" w:rsidRPr="007760FC">
                <w:rPr>
                  <w:rStyle w:val="Hyperlink"/>
                  <w:rFonts w:ascii="Times New Roman" w:hAnsi="Times New Roman" w:cs="B Nazanin"/>
                  <w:color w:val="auto"/>
                  <w:sz w:val="20"/>
                  <w:szCs w:val="20"/>
                  <w:u w:val="none"/>
                  <w:lang w:bidi="fa-IR"/>
                </w:rPr>
                <w:t>Iranian Conference on Mathematical Physics</w:t>
              </w:r>
            </w:hyperlink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کنفرانس فیزیک ریاض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4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انجمن 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فیز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Iranian national  conference on computational physic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کنفرانس فیزیک محاسبات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4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فیزیک ایران و دانشگاه صنعتی شریف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International Conference on Nanostructure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كنفرانس بين المللي نانو ساختارها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4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انجمن 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فیز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Conference of Statistical Physics, Soft Condensed Matter and Complex System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كنفرانس فيزيك آماري، ماده چگال نرم، سيستم هاي پيچيده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4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lastRenderedPageBreak/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انجمن 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فیز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Physics Society of Iran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Conference on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Condensed Matter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كنفرانس ماده چگال</w:t>
            </w:r>
            <w:r w:rsidRPr="007760FC">
              <w:rPr>
                <w:rFonts w:asciiTheme="majorBidi" w:hAnsiTheme="majorBidi" w:cs="B Nazanin"/>
                <w:sz w:val="20"/>
                <w:szCs w:val="20"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انجمن 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فیزیک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4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انجمن 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فیز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Fluid Dynamics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كنفرانس ديناميك شاره ها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4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فیز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National Conference on Nanostructures and Graphen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كنفرانس ملي نانوساختارها و گراف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5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انجمن 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فیز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Conference on Crystal Growth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كنفرانس رشد بلور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5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647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782FD8" w:rsidP="004E3305">
            <w:pPr>
              <w:bidi/>
              <w:spacing w:after="0" w:line="240" w:lineRule="auto"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hyperlink r:id="rId5" w:tgtFrame="_blank" w:history="1">
              <w:r w:rsidR="004E3305" w:rsidRPr="007760FC">
                <w:rPr>
                  <w:rFonts w:asciiTheme="majorBidi" w:hAnsiTheme="majorBidi" w:cs="B Nazanin"/>
                  <w:sz w:val="20"/>
                  <w:szCs w:val="20"/>
                  <w:rtl/>
                  <w:lang w:bidi="fa-IR"/>
                </w:rPr>
                <w:t>دانشگاه تحصیلات تکمیلی علوم پایه زنجان</w:t>
              </w:r>
            </w:hyperlink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782FD8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hyperlink r:id="rId6" w:tgtFrame="_blank" w:history="1">
              <w:r w:rsidR="004E3305" w:rsidRPr="007760FC">
                <w:rPr>
                  <w:rStyle w:val="Hyperlink"/>
                  <w:rFonts w:ascii="Times New Roman" w:hAnsi="Times New Roman" w:cs="B Nazanin"/>
                  <w:color w:val="auto"/>
                  <w:sz w:val="20"/>
                  <w:szCs w:val="20"/>
                  <w:lang w:bidi="fa-IR"/>
                </w:rPr>
                <w:t>Annual IASBS Meeting on Condensed Matter</w:t>
              </w:r>
            </w:hyperlink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كنفرانس ماده چگال زنج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5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فیز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National Conference on Progress in Superconductivity and Magnetismcomma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کنفرانس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ل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پیشرفت‌ها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بررسانای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و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غناطیس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5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علوم و مهندسی پلاسما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Conference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of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Plasma Engineering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and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Plasma Physic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كنفرانس مهندسي و فيزيك پلاسما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5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علوم و تکنولوژی سطح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Style w:val="Emphasis"/>
                <w:rFonts w:ascii="Times New Roman" w:hAnsi="Times New Roman" w:cs="B Nazanin"/>
                <w:i w:val="0"/>
                <w:iCs w:val="0"/>
                <w:sz w:val="20"/>
                <w:szCs w:val="20"/>
                <w:lang w:bidi="fa-IR"/>
              </w:rPr>
              <w:t>National Seminar</w:t>
            </w:r>
            <w:r w:rsidRPr="007760FC">
              <w:rPr>
                <w:rStyle w:val="acopre"/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Style w:val="acopre"/>
                <w:rFonts w:ascii="Times New Roman" w:hAnsi="Times New Roman" w:cs="B Nazanin"/>
                <w:sz w:val="20"/>
                <w:szCs w:val="20"/>
                <w:lang w:bidi="fa-IR"/>
              </w:rPr>
              <w:t>on Surface</w:t>
            </w:r>
            <w:r w:rsidRPr="007760FC">
              <w:rPr>
                <w:rStyle w:val="acopre"/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Style w:val="Emphasis"/>
                <w:rFonts w:ascii="Times New Roman" w:hAnsi="Times New Roman" w:cs="B Nazanin"/>
                <w:i w:val="0"/>
                <w:iCs w:val="0"/>
                <w:sz w:val="20"/>
                <w:szCs w:val="20"/>
                <w:lang w:bidi="fa-IR"/>
              </w:rPr>
              <w:t>Engineering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سمینار ملی مهندسی سطح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5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خلا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Iran National Vacuum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کنفرانس ملی خلا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5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اپتیک و فوتونیک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ایران 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Iranian Nano-Photonic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همایش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نانو فوتونیک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5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مهندسان مکان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Annual International Conference on Mechanical Engineering (ISME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كنفرانس بين المللي مهندسی مكانيك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5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آکوستیک و ارتعاشات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Acoustics and Vibratio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 المللی آکوستیک و ارتعاشات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5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هوافضاي اي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The International Conference of Iranian Aerospace Society (AERO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 المللی انجمن هوافضا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6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مهندسی ساخت و تولید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Conference on Manufacturing Engineering (ICME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هندسی ساخت و تولید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6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علمي پیشرانش هوافضایی ایران و دانشگاه صنعتي مالک اشتر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f Iranian Aerospace Propulsion Associatio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 المللی انجمن پیشرانش هوافضای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6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مهندسی دریای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Offshore Industries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 المللی صنایع فراساحل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6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lastRenderedPageBreak/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احتراق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Fuel and Combustion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سوخت و احتراق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6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علمي مهندسی حرارتي برودتي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Air-conditioning and Heating/Cooling Installation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 المللی تهویه مطبوع و تأسیسات حرارتي برودتي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6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دانشگاه تحصیلات تکمیلی صنعتي و فناوري پیشرفته کرم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Annual Clear Energy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سالانه انرژي پاک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6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انجمن مهندسی پزشکي ایران 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/Iranian Conference On Biomedical Engineering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هندسی زیست پزشک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6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علمي مهندسی حرارتي برودتي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Heat Exchangers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بدلهاي گرمای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6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کامپوزیت ایران با حمایت دانشگاه های علم و صنعت ایران و ریرسون کانادا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The International Conference on Composites: Characterization, Fabrication and Application (CCFA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 المللی کامپوزیت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softHyphen/>
              <w:t>ها خواص، ساخت و کاربرد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6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نانوفناور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(national) Conference on Nanoscience and Nanotechnology (ICNN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کنفرانس بین المللی (ملی) علوم و فناوری نانو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7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دانشگاه علم و صنعت و انستیتو توربین گاز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Gas Turbines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همايش ملی توربین گاز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7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موتور اي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="Times New Roman" w:eastAsia="Times New Roman" w:hAnsi="Times New Roman" w:cs="Times New Roman"/>
                <w:kern w:val="36"/>
                <w:sz w:val="20"/>
                <w:szCs w:val="20"/>
              </w:rPr>
              <w:t>International Conference on Internal Combustion Engines &amp; Oil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همايش بین المللی موتورهای درون سوز و نفت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7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مهندسی مکانیک اي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pStyle w:val="Heading1"/>
              <w:jc w:val="center"/>
              <w:rPr>
                <w:b w:val="0"/>
                <w:bCs w:val="0"/>
                <w:sz w:val="20"/>
                <w:szCs w:val="20"/>
              </w:rPr>
            </w:pPr>
            <w:r w:rsidRPr="007760FC">
              <w:rPr>
                <w:b w:val="0"/>
                <w:bCs w:val="0"/>
                <w:sz w:val="20"/>
                <w:szCs w:val="20"/>
              </w:rPr>
              <w:t>Students Confe</w:t>
            </w:r>
            <w:r>
              <w:rPr>
                <w:b w:val="0"/>
                <w:bCs w:val="0"/>
                <w:sz w:val="20"/>
                <w:szCs w:val="20"/>
              </w:rPr>
              <w:t>rence on Mechanical Engineering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دانشجويی مهندسی مکانیک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7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علمی مهندسی حرارتی و برودتی اي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spacing w:before="100" w:beforeAutospacing="1" w:after="100" w:afterAutospacing="1" w:line="240" w:lineRule="auto"/>
              <w:jc w:val="center"/>
              <w:outlineLvl w:val="0"/>
              <w:rPr>
                <w:rFonts w:ascii="Times New Roman" w:eastAsia="Times New Roman" w:hAnsi="Times New Roman" w:cs="Times New Roman"/>
                <w:kern w:val="36"/>
                <w:sz w:val="20"/>
                <w:szCs w:val="20"/>
              </w:rPr>
            </w:pPr>
            <w:r w:rsidRPr="007760FC">
              <w:rPr>
                <w:rFonts w:ascii="Times New Roman" w:eastAsia="Times New Roman" w:hAnsi="Times New Roman" w:cs="Times New Roman"/>
                <w:kern w:val="36"/>
                <w:sz w:val="20"/>
                <w:szCs w:val="20"/>
              </w:rPr>
              <w:t>National Conference on Mechanical and Aerospace Engineering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 المللی مهندسی مکانیک و هوافضا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7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مهندسی صوتیات اي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Congress of Acoustical Engineering Society Of Ira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لی انجمن مهندسی صوتیات اي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7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ربات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Robotics and Mechatronics (ICRoM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7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ارگونوم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Iranian Ergonomics Webinar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همایش دو سالانه ارگونومی ایران</w:t>
            </w: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ab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7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انرژ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pStyle w:val="Heading1"/>
              <w:jc w:val="center"/>
              <w:rPr>
                <w:b w:val="0"/>
                <w:bCs w:val="0"/>
                <w:sz w:val="20"/>
                <w:szCs w:val="20"/>
              </w:rPr>
            </w:pPr>
            <w:r w:rsidRPr="007760FC">
              <w:rPr>
                <w:b w:val="0"/>
                <w:bCs w:val="0"/>
                <w:sz w:val="20"/>
                <w:szCs w:val="20"/>
              </w:rPr>
              <w:t>International Conference on Technology and Energy Management With the approach of ener</w:t>
            </w:r>
            <w:r>
              <w:rPr>
                <w:b w:val="0"/>
                <w:bCs w:val="0"/>
                <w:sz w:val="20"/>
                <w:szCs w:val="20"/>
              </w:rPr>
              <w:t>gy, water and environment nexu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 المللی فناوری و مدیریت انرژی با رویکرد پیوند انرژی، آب و محیط زیست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7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lastRenderedPageBreak/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انجمن مهندسی گاز ایران/ </w:t>
            </w:r>
            <w:hyperlink r:id="rId7" w:tooltip="فهرست همایشهای انجمن انرژي ايران" w:history="1">
              <w:r w:rsidRPr="007760FC">
                <w:rPr>
                  <w:rStyle w:val="Hyperlink"/>
                  <w:rFonts w:asciiTheme="majorBidi" w:hAnsiTheme="majorBidi" w:cs="B Nazanin"/>
                  <w:color w:val="auto"/>
                  <w:sz w:val="20"/>
                  <w:szCs w:val="20"/>
                  <w:rtl/>
                  <w:lang w:bidi="fa-IR"/>
                </w:rPr>
                <w:t>انجمن انرژی ایران</w:t>
              </w:r>
            </w:hyperlink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jc w:val="center"/>
              <w:rPr>
                <w:rFonts w:asciiTheme="majorBidi" w:hAnsiTheme="majorBidi" w:cs="B Nazanin"/>
                <w:sz w:val="20"/>
                <w:szCs w:val="20"/>
                <w:rtl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Development Energy Infrastructur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توسعه زیر ساخت های انرژ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7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سمنان</w:t>
            </w:r>
          </w:p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بایولوژ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Virtual Symposium on Biological, clinical and Basic Science Approaches to Covid-19”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7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سیستمهای هوشمند ایران</w:t>
            </w:r>
          </w:p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سیستمهای فاز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Soft Computing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بین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لمللی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محاسبات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نرم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8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Applied Chemistry Seminar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شیمی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اربردی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8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فیزیک ایران</w:t>
            </w:r>
          </w:p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دانشگاه تحص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ی</w:t>
            </w:r>
            <w:r w:rsidRPr="007760FC">
              <w:rPr>
                <w:rFonts w:asciiTheme="majorBidi" w:hAnsiTheme="majorBidi" w:cs="B Nazanin" w:hint="eastAsia"/>
                <w:sz w:val="20"/>
                <w:szCs w:val="20"/>
                <w:rtl/>
                <w:lang w:bidi="fa-IR"/>
              </w:rPr>
              <w:t>لات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تکم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ی</w:t>
            </w:r>
            <w:r w:rsidRPr="007760FC">
              <w:rPr>
                <w:rFonts w:asciiTheme="majorBidi" w:hAnsiTheme="majorBidi" w:cs="B Nazanin" w:hint="eastAsia"/>
                <w:sz w:val="20"/>
                <w:szCs w:val="20"/>
                <w:rtl/>
                <w:lang w:bidi="fa-IR"/>
              </w:rPr>
              <w:t>ل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علوم پا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ی</w:t>
            </w:r>
            <w:r w:rsidRPr="007760FC">
              <w:rPr>
                <w:rFonts w:asciiTheme="majorBidi" w:hAnsiTheme="majorBidi" w:cs="B Nazanin" w:hint="eastAsia"/>
                <w:sz w:val="20"/>
                <w:szCs w:val="20"/>
                <w:rtl/>
                <w:lang w:bidi="fa-IR"/>
              </w:rPr>
              <w:t>ه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زنج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24th Annual IASBS Meeting on Condensed Matter Physics &amp; School on Complex System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24 امین گردهمایی فیزیک ماده چگال و مدرسه سیستمهای پیچیده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8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پژوهشکده علوم و فناور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نانو</w:t>
            </w:r>
          </w:p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صنعتی شریف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Computation on Nanostructures (CCNS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و کارگاه محاسبات نانو ساختارها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8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انرژی باد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 Wind Energy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انرژی باد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8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محقق اردبیلی        انجمن انرژ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Technology and Energy Management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 المللی فناوری و مدیریت انرژ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tabs>
                <w:tab w:val="left" w:pos="225"/>
                <w:tab w:val="center" w:pos="373"/>
              </w:tabs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8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علوم مهندسی برق ایران و</w:t>
            </w:r>
            <w:r w:rsidRPr="007760FC">
              <w:rPr>
                <w:rFonts w:asciiTheme="majorBidi" w:hAnsiTheme="majorBidi" w:cs="B Nazanin"/>
                <w:sz w:val="20"/>
                <w:szCs w:val="20"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بیرخانه دائمی کنفرانس مهندسی برق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Conference on Electrical Engineering (ICEE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مهندسی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برق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8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صنعتی شیراز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Conference on Communications Engineering (ICCE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هندسی مخابرات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8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قطب علمی سیستم‌های الکترومغناطیس کاربردی، دانشگاه تهران و قطب علمی سیستم‌های مخابرات رادیویی فرکانس بالا،دانشگاه صنعتی امیر کبیر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Millimiter Wave &amp; Terahertz Technolog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 المللی فناوری های موج میلی متری و تراهرتز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8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782FD8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hyperlink r:id="rId8" w:tooltip="کنفرانسها و همایش های  انجمن ماشین بینائی و پردازش تصویر ایران" w:history="1">
              <w:r w:rsidR="004E3305" w:rsidRPr="007760FC">
                <w:rPr>
                  <w:rStyle w:val="Hyperlink"/>
                  <w:rFonts w:asciiTheme="majorBidi" w:hAnsiTheme="majorBidi" w:cs="B Nazanin"/>
                  <w:color w:val="auto"/>
                  <w:sz w:val="20"/>
                  <w:szCs w:val="20"/>
                  <w:u w:val="none"/>
                  <w:rtl/>
                  <w:lang w:bidi="fa-IR"/>
                </w:rPr>
                <w:t>انجمن ماشین بینائی و پردازش تصویر ایران</w:t>
              </w:r>
            </w:hyperlink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Conference on Machine Vision and Image Processing (MVIP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اشین بینائی و پردازش تصویر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8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782FD8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hyperlink r:id="rId9" w:tooltip="کنفرانسها و همایش های  انجمن ماشین بینائی و پردازش تصویر ایران" w:history="1">
              <w:r w:rsidR="004E3305" w:rsidRPr="007760FC">
                <w:rPr>
                  <w:rStyle w:val="Hyperlink"/>
                  <w:rFonts w:asciiTheme="majorBidi" w:hAnsiTheme="majorBidi" w:cs="B Nazanin"/>
                  <w:color w:val="auto"/>
                  <w:sz w:val="20"/>
                  <w:szCs w:val="20"/>
                  <w:u w:val="none"/>
                  <w:rtl/>
                  <w:lang w:bidi="fa-IR"/>
                </w:rPr>
                <w:t>انجمن ماشین بینائی و پردازش تصویر ایران</w:t>
              </w:r>
            </w:hyperlink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Pattern Recognition and Image Analysis (</w:t>
            </w:r>
            <w:hyperlink r:id="rId10" w:history="1">
              <w:r w:rsidRPr="007760FC">
                <w:rPr>
                  <w:rStyle w:val="Hyperlink"/>
                  <w:rFonts w:asciiTheme="majorBidi" w:hAnsiTheme="majorBidi" w:cs="B Nazanin"/>
                  <w:color w:val="auto"/>
                  <w:sz w:val="20"/>
                  <w:szCs w:val="20"/>
                </w:rPr>
                <w:t>IPRIA</w:t>
              </w:r>
            </w:hyperlink>
            <w:r w:rsidRPr="007760FC">
              <w:rPr>
                <w:rFonts w:asciiTheme="majorBidi" w:hAnsiTheme="majorBidi" w:cs="B Nazanin"/>
                <w:sz w:val="20"/>
                <w:szCs w:val="20"/>
              </w:rPr>
              <w:t>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نفرانس بین المللی بازشناسی الگو و تحلیل تصویر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9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lastRenderedPageBreak/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پژوهشگاه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رتباطات و فناور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Conference on Electrical and Computer Engineering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لی تکنولوژی در مهندسی برق و کامپیوتر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9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علوم اعصاب اي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Basic and Clinical neuroscience Congres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گره علوم اعصاب پایه و بالین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9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مورد حمایت </w:t>
            </w:r>
            <w:hyperlink r:id="rId11" w:history="1">
              <w:r w:rsidRPr="007760FC">
                <w:rPr>
                  <w:rStyle w:val="Hyperlink"/>
                  <w:rFonts w:asciiTheme="majorBidi" w:hAnsiTheme="majorBidi" w:cs="B Nazanin"/>
                  <w:color w:val="auto"/>
                  <w:sz w:val="20"/>
                  <w:szCs w:val="20"/>
                  <w:u w:val="none"/>
                  <w:rtl/>
                  <w:lang w:bidi="fa-IR"/>
                </w:rPr>
                <w:t>ستاد توسعه علوم و فناوری های شناختی</w:t>
              </w:r>
            </w:hyperlink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f Cognitive Sci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همایش بین المللی علوم شناخت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9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آزمایشگاه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ل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نقشه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بردار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غز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</w:t>
            </w:r>
            <w:r w:rsidRPr="007760FC">
              <w:rPr>
                <w:rFonts w:asciiTheme="majorBidi" w:hAnsiTheme="majorBidi" w:cs="B Nazanin"/>
                <w:sz w:val="20"/>
                <w:szCs w:val="20"/>
              </w:rPr>
              <w:t>Brain Mapping Lab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پوزیوم تازه‌های نقشه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‌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برداری مغز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9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رمز اي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ISC conference on information security and cryptology (ISCISC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كنفرانس بين‌المللي انجمن رمز اي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tabs>
                <w:tab w:val="left" w:pos="263"/>
                <w:tab w:val="center" w:pos="373"/>
              </w:tabs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9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فردوسي مشهد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computer and knowledge engineering (ICCKE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9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رادار و سامانه‌های مراقبت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pStyle w:val="Heading1"/>
              <w:jc w:val="center"/>
              <w:rPr>
                <w:b w:val="0"/>
                <w:bCs w:val="0"/>
                <w:sz w:val="20"/>
                <w:szCs w:val="20"/>
              </w:rPr>
            </w:pPr>
            <w:r w:rsidRPr="007760FC">
              <w:rPr>
                <w:b w:val="0"/>
                <w:bCs w:val="0"/>
                <w:sz w:val="20"/>
                <w:szCs w:val="20"/>
              </w:rPr>
              <w:t>Iranian Conference on Radar and Care Systems</w:t>
            </w:r>
          </w:p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كنفرانس رادار و سامانه‌هاي مراقبتي اي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9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کامپیوتر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mputer Conference, Computer Society of Ira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‌المللی انجمن کامپیوتر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9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lang w:bidi="fa-IR"/>
              </w:rPr>
              <w:t>ICT Research Institute (Iran Telecom Research Center (ITRC))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Symposium on Telecommunications (IST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9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فناوری اطلاعات و ارتباطات ایران</w:t>
            </w:r>
          </w:p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Conference on Information and knowledge technolog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‌المللی فناوری اطلاعات و دانش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0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صفهان، دانشگاه فردوسی مشهد</w:t>
            </w:r>
          </w:p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Internet of Things and Its Applicatio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‌المللی اینترنت اشیا و کاربردها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0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سیستم های فاز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Conference on Fuzzy System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سیستم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های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فازی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0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هندسا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کنترل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و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بزار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قیق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Conference on Control, Instrumentation and Automation (ICCIA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 المللی کنترل، ابزار دقیق و اتوماسیو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0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سیستم های فاز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Conference on Intelligent Systems (ICIS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سیستمهای هوشمند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0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lastRenderedPageBreak/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سیستم های فاز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Joint Congress on Computational Intelligence (CCI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گره مشترک سیستمهای فازی و هوشمند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0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الکترونیک قدرت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Power Electronics, Drive Systems and Technologies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pStyle w:val="Heading1"/>
              <w:jc w:val="center"/>
              <w:rPr>
                <w:rFonts w:cs="B Nazanin"/>
                <w:b w:val="0"/>
                <w:bCs w:val="0"/>
                <w:sz w:val="20"/>
                <w:szCs w:val="20"/>
              </w:rPr>
            </w:pPr>
            <w:r w:rsidRPr="007760FC">
              <w:rPr>
                <w:rFonts w:cs="B Nazanin"/>
                <w:b w:val="0"/>
                <w:bCs w:val="0"/>
                <w:sz w:val="20"/>
                <w:szCs w:val="20"/>
                <w:rtl/>
              </w:rPr>
              <w:t>کنفرانس بین المللی سیستم ها و فناوری های الکترونیک قدرت و محرکه های الکتریک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0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توانیر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Power System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 المللی برق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 xml:space="preserve">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0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های مختلف کشور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Protection and Automation of Power Systems </w:t>
            </w:r>
            <w:r w:rsidRPr="007760FC">
              <w:rPr>
                <w:rStyle w:val="Strong"/>
                <w:rFonts w:asciiTheme="majorBidi" w:hAnsiTheme="majorBidi" w:cs="B Nazanin"/>
                <w:b w:val="0"/>
                <w:bCs w:val="0"/>
                <w:sz w:val="20"/>
                <w:szCs w:val="20"/>
              </w:rPr>
              <w:t> (IPAPS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حفاظت و اتوماسیون در سیستمهای قدرت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0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سیستم‌ها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فاز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یرا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و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سیستم‌ها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هوشمند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Joint Congress on Computational Intellig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حاسبات تکاملي و هوش جمعي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0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پژوهشکده مطالعات کاربردی سیستم های قدرت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 w:hint="eastAsia"/>
                <w:sz w:val="20"/>
                <w:szCs w:val="20"/>
              </w:rPr>
              <w:t>Iranian</w:t>
            </w:r>
            <w:r w:rsidRPr="007760FC">
              <w:rPr>
                <w:rFonts w:asciiTheme="majorBidi" w:hAnsiTheme="majorBidi" w:cs="B Nazanin"/>
                <w:sz w:val="20"/>
                <w:szCs w:val="20"/>
              </w:rPr>
              <w:t xml:space="preserve"> </w:t>
            </w:r>
            <w:r w:rsidRPr="007760FC">
              <w:rPr>
                <w:rFonts w:asciiTheme="majorBidi" w:hAnsiTheme="majorBidi" w:cs="B Nazanin" w:hint="eastAsia"/>
                <w:sz w:val="20"/>
                <w:szCs w:val="20"/>
              </w:rPr>
              <w:t>Conference</w:t>
            </w:r>
            <w:r w:rsidRPr="007760FC">
              <w:rPr>
                <w:rFonts w:asciiTheme="majorBidi" w:hAnsiTheme="majorBidi" w:cs="B Nazanin"/>
                <w:sz w:val="20"/>
                <w:szCs w:val="20"/>
              </w:rPr>
              <w:t xml:space="preserve">  on</w:t>
            </w:r>
            <w:r w:rsidRPr="007760FC">
              <w:rPr>
                <w:rFonts w:asciiTheme="majorBidi" w:hAnsiTheme="majorBidi" w:cs="B Nazanin" w:hint="eastAsia"/>
                <w:sz w:val="20"/>
                <w:szCs w:val="20"/>
              </w:rPr>
              <w:t xml:space="preserve"> Renewable</w:t>
            </w:r>
            <w:r w:rsidRPr="007760FC">
              <w:rPr>
                <w:rFonts w:asciiTheme="majorBidi" w:hAnsiTheme="majorBidi" w:cs="B Nazanin"/>
                <w:sz w:val="20"/>
                <w:szCs w:val="20"/>
              </w:rPr>
              <w:t xml:space="preserve"> </w:t>
            </w:r>
            <w:r w:rsidRPr="007760FC">
              <w:rPr>
                <w:rFonts w:asciiTheme="majorBidi" w:hAnsiTheme="majorBidi" w:cs="B Nazanin" w:hint="eastAsia"/>
                <w:sz w:val="20"/>
                <w:szCs w:val="20"/>
              </w:rPr>
              <w:t>Energy</w:t>
            </w:r>
            <w:r w:rsidRPr="007760FC">
              <w:rPr>
                <w:rFonts w:asciiTheme="majorBidi" w:hAnsiTheme="majorBidi" w:cs="B Nazanin"/>
                <w:sz w:val="20"/>
                <w:szCs w:val="20"/>
              </w:rPr>
              <w:t xml:space="preserve"> </w:t>
            </w:r>
            <w:r w:rsidRPr="007760FC">
              <w:rPr>
                <w:rFonts w:asciiTheme="majorBidi" w:hAnsiTheme="majorBidi" w:cs="B Nazanin" w:hint="eastAsia"/>
                <w:sz w:val="20"/>
                <w:szCs w:val="20"/>
              </w:rPr>
              <w:t>&amp;Distributed</w:t>
            </w:r>
            <w:r w:rsidRPr="007760FC">
              <w:rPr>
                <w:rFonts w:asciiTheme="majorBidi" w:hAnsiTheme="majorBidi" w:cs="B Nazanin"/>
                <w:sz w:val="20"/>
                <w:szCs w:val="20"/>
              </w:rPr>
              <w:t xml:space="preserve"> </w:t>
            </w:r>
            <w:r w:rsidRPr="007760FC">
              <w:rPr>
                <w:rFonts w:asciiTheme="majorBidi" w:hAnsiTheme="majorBidi" w:cs="B Nazanin" w:hint="eastAsia"/>
                <w:sz w:val="20"/>
                <w:szCs w:val="20"/>
              </w:rPr>
              <w:t>Generatio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انرژی های تجدیدپذیر و تولید پراکنده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1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spacing w:after="0" w:line="240" w:lineRule="auto"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دانشگاه کاشان</w:t>
            </w:r>
          </w:p>
          <w:p w:rsidR="004E3305" w:rsidRPr="007760FC" w:rsidRDefault="004E3305" w:rsidP="004E3305">
            <w:pPr>
              <w:bidi/>
              <w:spacing w:after="0" w:line="240" w:lineRule="auto"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علمی شبکه هوشمند انرژ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Smart Grid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كنفرانس شبكه‌هاي هوشمند انرژ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1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مهندسی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برق و الکترون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Power Systems Protection &amp; Control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تخصصی حفاظت و کنترل سیستم‌های قدرت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1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انجمن 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علوم مهندسی برق ایران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، 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مهندسين برق اي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Electrical Power Distribution Network international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شبکه های توزیع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نیروی برق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1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شیراز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Reliability &amp; Safety Engineering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‌المللی مهندسی قابلیت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‌اطمین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1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01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انرژ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Energy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همایش بین المللی انرژ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1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میکروالکترون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Conference on Microelectronic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یکروالکترونیک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1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هندس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شیم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یران و دانشگاه میزب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hemical Engineering Congress &amp; Exhibitio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گره بین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المللی مهندسی شیم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1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هندس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شیم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یران و دانشگاه میزب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National Chemical Engineering Congres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گره ملی مهندسی شیم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1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هندس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شیم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یران و دانشگاه میزب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Technical Conference of Thermodynamic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تخصصی ترمودینامیک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1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lastRenderedPageBreak/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هندس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شیم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یران و دانشگاه میزب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Iranian Conference on Gas Hydrat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همایش ملی هیدرات گاز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2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هندس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نفت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Petroleum Engineering Congres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گره ملی مهندسی نفت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2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هندس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شیم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ایران و 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دانشگاه خليج فارس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Biennial Conference on Persian Gulf Oil, Gas and Petrochemistr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دوسالانه نفت، گاز و پتروشیمی خلیج فارس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2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هندس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شیم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یرا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و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یزب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Conference on CFD Applications in Chemical and Petroleum Industrie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کنفرانس ملی کاربرد </w:t>
            </w: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CFD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در صنایع شیمیایی و نفت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2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شرکت مپنا و دانشگاه میزب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Conference of Thermal Power plant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لی صنعت نیروگاههای حرارت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2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هندس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شیم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یرا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و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یزب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pStyle w:val="Heading1"/>
              <w:jc w:val="center"/>
              <w:rPr>
                <w:rFonts w:cs="B Nazanin"/>
                <w:b w:val="0"/>
                <w:bCs w:val="0"/>
                <w:sz w:val="20"/>
                <w:szCs w:val="20"/>
              </w:rPr>
            </w:pPr>
            <w:r w:rsidRPr="007760FC">
              <w:rPr>
                <w:rFonts w:cs="B Nazanin"/>
                <w:b w:val="0"/>
                <w:bCs w:val="0"/>
                <w:sz w:val="20"/>
                <w:szCs w:val="20"/>
              </w:rPr>
              <w:t>International Congress of Science and Engineering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کنفرانس علوم و مهندسی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2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میزب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National Textile Engineering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لی مهندسی نساج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2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هندسي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گاز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يران و دانشگاه میزب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Recent Innovations in Chemistry and Chemical Engineering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المللی نوآوری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های اخیر در شیمی و مهندسی شیم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2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هندس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شیم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یرا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و دانشگاه بجنورد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Conference on Gas and Petrochemical Processe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ملی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فرآیندهای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گاز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و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پتروشیم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2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هندس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شیم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The National Conference On Treatment of Water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لی فرآیندهای پالایش آب، هوا و خاک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2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مهندسان مکانیک ایران و دانشگاه میزب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Conference on Heat &amp; Mass Transfer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انتقال حرارت و جرم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3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color w:val="000000" w:themeColor="text1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color w:val="000000" w:themeColor="text1"/>
                <w:sz w:val="20"/>
                <w:szCs w:val="20"/>
                <w:rtl/>
                <w:lang w:bidi="fa-IR"/>
              </w:rPr>
              <w:t>دانشگاه</w:t>
            </w:r>
            <w:r w:rsidRPr="007760FC">
              <w:rPr>
                <w:rFonts w:asciiTheme="majorBidi" w:hAnsiTheme="majorBidi" w:cs="B Nazanin"/>
                <w:color w:val="000000" w:themeColor="text1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color w:val="000000" w:themeColor="text1"/>
                <w:sz w:val="20"/>
                <w:szCs w:val="20"/>
                <w:rtl/>
                <w:lang w:bidi="fa-IR"/>
              </w:rPr>
              <w:t>شیراز</w:t>
            </w:r>
            <w:r w:rsidRPr="007760FC">
              <w:rPr>
                <w:rFonts w:asciiTheme="majorBidi" w:hAnsiTheme="majorBidi" w:cs="B Nazanin"/>
                <w:color w:val="000000" w:themeColor="text1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color w:val="000000" w:themeColor="text1"/>
                <w:sz w:val="20"/>
                <w:szCs w:val="20"/>
                <w:rtl/>
                <w:lang w:bidi="fa-IR"/>
              </w:rPr>
              <w:t>با</w:t>
            </w:r>
            <w:r w:rsidRPr="007760FC">
              <w:rPr>
                <w:rFonts w:asciiTheme="majorBidi" w:hAnsiTheme="majorBidi" w:cs="B Nazanin"/>
                <w:color w:val="000000" w:themeColor="text1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color w:val="000000" w:themeColor="text1"/>
                <w:sz w:val="20"/>
                <w:szCs w:val="20"/>
                <w:rtl/>
                <w:lang w:bidi="fa-IR"/>
              </w:rPr>
              <w:t>همکاری</w:t>
            </w:r>
            <w:r w:rsidRPr="007760FC">
              <w:rPr>
                <w:rFonts w:asciiTheme="majorBidi" w:hAnsiTheme="majorBidi" w:cs="B Nazanin"/>
                <w:color w:val="000000" w:themeColor="text1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color w:val="000000" w:themeColor="text1"/>
                <w:sz w:val="20"/>
                <w:szCs w:val="20"/>
                <w:rtl/>
                <w:lang w:bidi="fa-IR"/>
              </w:rPr>
              <w:t>شرکت</w:t>
            </w:r>
            <w:r w:rsidRPr="007760FC">
              <w:rPr>
                <w:rFonts w:asciiTheme="majorBidi" w:hAnsiTheme="majorBidi" w:cs="B Nazanin"/>
                <w:color w:val="000000" w:themeColor="text1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color w:val="000000" w:themeColor="text1"/>
                <w:sz w:val="20"/>
                <w:szCs w:val="20"/>
                <w:rtl/>
                <w:lang w:bidi="fa-IR"/>
              </w:rPr>
              <w:t>پژوهش</w:t>
            </w:r>
            <w:r w:rsidRPr="007760FC">
              <w:rPr>
                <w:rFonts w:asciiTheme="majorBidi" w:hAnsiTheme="majorBidi" w:cs="B Nazanin"/>
                <w:color w:val="000000" w:themeColor="text1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color w:val="000000" w:themeColor="text1"/>
                <w:sz w:val="20"/>
                <w:szCs w:val="20"/>
                <w:rtl/>
                <w:lang w:bidi="fa-IR"/>
              </w:rPr>
              <w:t>و</w:t>
            </w:r>
            <w:r w:rsidRPr="007760FC">
              <w:rPr>
                <w:rFonts w:asciiTheme="majorBidi" w:hAnsiTheme="majorBidi" w:cs="B Nazanin"/>
                <w:color w:val="000000" w:themeColor="text1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color w:val="000000" w:themeColor="text1"/>
                <w:sz w:val="20"/>
                <w:szCs w:val="20"/>
                <w:rtl/>
                <w:lang w:bidi="fa-IR"/>
              </w:rPr>
              <w:t>فناوری</w:t>
            </w:r>
            <w:r w:rsidRPr="007760FC">
              <w:rPr>
                <w:rFonts w:asciiTheme="majorBidi" w:hAnsiTheme="majorBidi" w:cs="B Nazanin"/>
                <w:color w:val="000000" w:themeColor="text1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color w:val="000000" w:themeColor="text1"/>
                <w:sz w:val="20"/>
                <w:szCs w:val="20"/>
                <w:rtl/>
                <w:lang w:bidi="fa-IR"/>
              </w:rPr>
              <w:t>پتروشیم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color w:val="000000" w:themeColor="text1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color w:val="000000" w:themeColor="text1"/>
                <w:sz w:val="20"/>
                <w:szCs w:val="20"/>
              </w:rPr>
              <w:t>International Chemical Engineering Congress &amp; Exhibitio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color w:val="000000" w:themeColor="text1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color w:val="000000" w:themeColor="text1"/>
                <w:sz w:val="20"/>
                <w:szCs w:val="20"/>
                <w:rtl/>
                <w:lang w:bidi="fa-IR"/>
              </w:rPr>
              <w:t>اولین همایش و نمایشگاه متانول و زنجیره ارزش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color w:val="000000" w:themeColor="text1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color w:val="000000" w:themeColor="text1"/>
                <w:sz w:val="20"/>
                <w:szCs w:val="20"/>
                <w:rtl/>
              </w:rPr>
              <w:t>13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خوردگ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corrosion congres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گره ملی خوردگ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</w:rPr>
              <w:t>1</w:t>
            </w: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3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آهن و فولاد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Steel symposium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پوزیوم فولاد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3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انجمن مهندسین متالورژی ایران </w:t>
            </w:r>
            <w:r w:rsidRPr="007760FC">
              <w:rPr>
                <w:rFonts w:ascii="Arial" w:hAnsi="Arial" w:cs="Arial" w:hint="cs"/>
                <w:sz w:val="20"/>
                <w:szCs w:val="20"/>
                <w:rtl/>
                <w:lang w:bidi="fa-IR"/>
              </w:rPr>
              <w:t>–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انجمن علمی ریخته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softHyphen/>
              <w:t>گر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joint conference of Iranian metallurgical engineering society and Iranian foundry men's societ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همایش مشترک انجمن مهندسین متالورژی ایران و انجمن ریخته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softHyphen/>
              <w:t>گر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1</w:t>
            </w: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3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lastRenderedPageBreak/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مرکز تحقیقات آلومینیوم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 International Aluminium Conference &amp; Exhibitio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bookmarkStart w:id="0" w:name="OLE_LINK7"/>
            <w:bookmarkStart w:id="1" w:name="OLE_LINK8"/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softHyphen/>
              <w:t>المللی آلومینیوم ایران</w:t>
            </w:r>
            <w:bookmarkEnd w:id="0"/>
            <w:bookmarkEnd w:id="1"/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3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موسسه پژوهشی علوم و فناوری رنگ و پوشش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lor &amp; Coating Congres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bookmarkStart w:id="2" w:name="OLE_LINK9"/>
            <w:bookmarkStart w:id="3" w:name="OLE_LINK10"/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گره بین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softHyphen/>
              <w:t>المللی رنگ و پوشش</w:t>
            </w:r>
            <w:bookmarkEnd w:id="2"/>
            <w:bookmarkEnd w:id="3"/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3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قطب علمی مواد با کارآیی بالا- دانشگاه ته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Ultrafine Grained and NanoStructured Materials</w:t>
            </w:r>
            <w:hyperlink r:id="rId12" w:history="1"/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واد فوق ریزدانه و نانوساختار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3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سرام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ceramic societ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bookmarkStart w:id="4" w:name="OLE_LINK13"/>
            <w:bookmarkStart w:id="5" w:name="OLE_LINK14"/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گره سرامیک ایران</w:t>
            </w:r>
            <w:bookmarkEnd w:id="4"/>
            <w:bookmarkEnd w:id="5"/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3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سرام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Electroceramic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bookmarkStart w:id="6" w:name="OLE_LINK22"/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همایش تخصصی الکتروسرامیک</w:t>
            </w:r>
            <w:bookmarkEnd w:id="6"/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3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63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782FD8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hyperlink r:id="rId13" w:history="1">
              <w:r w:rsidR="004E3305" w:rsidRPr="007760FC">
                <w:rPr>
                  <w:rStyle w:val="Hyperlink"/>
                  <w:rFonts w:asciiTheme="majorBidi" w:hAnsiTheme="majorBidi" w:cs="B Nazanin"/>
                  <w:color w:val="auto"/>
                  <w:sz w:val="20"/>
                  <w:szCs w:val="20"/>
                  <w:u w:val="none"/>
                  <w:rtl/>
                  <w:lang w:bidi="fa-IR"/>
                </w:rPr>
                <w:t>انجمن جوشکاری و آزمایشهای غیر مخرب ایران</w:t>
              </w:r>
            </w:hyperlink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Conference on Welding and Inspectio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bookmarkStart w:id="7" w:name="OLE_LINK28"/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لی جوش و بازرسی ایران</w:t>
            </w:r>
            <w:bookmarkEnd w:id="7"/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4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دانشگاه شهيد چمران اهواز</w:t>
            </w:r>
          </w:p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782FD8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hyperlink r:id="rId14" w:tooltip="3rd National Conference on Materials Engineering, Metallurgy &amp; Mining" w:history="1">
              <w:r w:rsidR="004E3305" w:rsidRPr="007760FC">
                <w:rPr>
                  <w:rStyle w:val="Hyperlink"/>
                  <w:rFonts w:asciiTheme="majorBidi" w:hAnsiTheme="majorBidi" w:cs="B Nazanin"/>
                  <w:color w:val="auto"/>
                  <w:sz w:val="20"/>
                  <w:szCs w:val="20"/>
                  <w:u w:val="none"/>
                </w:rPr>
                <w:t>National Conference on Materials Engineering, Metallurgy &amp; Mining</w:t>
              </w:r>
            </w:hyperlink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لی مهندسی مواد،متالورژی و معدن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4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هیدروژن و پیل سوخت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782FD8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hyperlink r:id="rId15" w:tooltip="fifth Conference on Hydrogen and Fuel Cells" w:history="1">
              <w:r w:rsidR="004E3305" w:rsidRPr="007760FC">
                <w:rPr>
                  <w:rStyle w:val="Hyperlink"/>
                  <w:rFonts w:asciiTheme="majorBidi" w:hAnsiTheme="majorBidi" w:cs="B Nazanin"/>
                  <w:color w:val="auto"/>
                  <w:sz w:val="20"/>
                  <w:szCs w:val="20"/>
                  <w:u w:val="none"/>
                </w:rPr>
                <w:t>Conference on Hydrogen and Fuel Cells</w:t>
              </w:r>
            </w:hyperlink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همایش هیدروژن و پیل سوخت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4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علم و صنعت ایران</w:t>
            </w:r>
          </w:p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Congress on the Application of Materials and Advanced Manufacturing in Industrie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گره ملی کاربرد مواد و ساخت پیشرفته در صنایع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4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الكتروشيمي اي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 Electrochemical Annual Seminar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ینار سالانه الکتر</w:t>
            </w:r>
            <w:r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وشیم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4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Seminar of Organic Chemistr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ینار شیمی آل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4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Seminar of Analytical Chemistr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سمینار شیمی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تجزیه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4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Seminar of Physical Chemistr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ینار شیمی فیزیک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4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color w:val="000000" w:themeColor="text1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color w:val="000000" w:themeColor="text1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color w:val="000000" w:themeColor="text1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color w:val="000000" w:themeColor="text1"/>
                <w:sz w:val="20"/>
                <w:szCs w:val="20"/>
              </w:rPr>
              <w:t>Iranian Seminar of Inorganic Chemistr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color w:val="000000" w:themeColor="text1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color w:val="000000" w:themeColor="text1"/>
                <w:sz w:val="20"/>
                <w:szCs w:val="20"/>
                <w:rtl/>
                <w:lang w:bidi="fa-IR"/>
              </w:rPr>
              <w:t>سمینار شیمی معدن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color w:val="000000" w:themeColor="text1"/>
                <w:sz w:val="20"/>
                <w:szCs w:val="20"/>
                <w:rtl/>
              </w:rPr>
              <w:t>14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lastRenderedPageBreak/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chemistry congres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گره ملی شیم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4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Biennial Electrochemistry Seminar of Ira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ینار دوسالانه الکتروشیم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5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Chemistry education conference of Ira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آموزش شیم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5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Seminar of Chemistry and Environment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ینار شیمی و محیط زیست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5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Biennial Chemometrics seminar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ینار دو سالانه کمومتریکس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5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>-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ینار شیمی صنعت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5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pStyle w:val="Heading1"/>
              <w:jc w:val="center"/>
              <w:rPr>
                <w:b w:val="0"/>
                <w:bCs w:val="0"/>
                <w:sz w:val="20"/>
                <w:szCs w:val="20"/>
              </w:rPr>
            </w:pPr>
            <w:r w:rsidRPr="007760FC">
              <w:rPr>
                <w:b w:val="0"/>
                <w:bCs w:val="0"/>
                <w:sz w:val="20"/>
                <w:szCs w:val="20"/>
              </w:rPr>
              <w:t>Iranian Student Chemistry Conference</w:t>
            </w:r>
          </w:p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ینار دانشجویی شیم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5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>-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ینار شیمی ماکروسیکل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5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Conference on Multicomponent Reaction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ینار واکنش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 xml:space="preserve"> های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چند جزئ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5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بیوشیمی فیزیک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Conference on Biophysical Chemistr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لی بیو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softHyphen/>
              <w:t>شیمی فیزیک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5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بیوشیمی جمهوری اسلام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tabs>
                <w:tab w:val="center" w:pos="1683"/>
                <w:tab w:val="right" w:pos="3367"/>
              </w:tabs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Congress of Biochemistr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گره سراسری بیو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softHyphen/>
              <w:t>شیم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5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pStyle w:val="Heading1"/>
              <w:jc w:val="center"/>
              <w:rPr>
                <w:b w:val="0"/>
                <w:bCs w:val="0"/>
                <w:sz w:val="20"/>
                <w:szCs w:val="20"/>
              </w:rPr>
            </w:pPr>
            <w:r w:rsidRPr="007760FC">
              <w:rPr>
                <w:b w:val="0"/>
                <w:bCs w:val="0"/>
                <w:sz w:val="20"/>
                <w:szCs w:val="20"/>
              </w:rPr>
              <w:t>Seminar on applied chemistry of the Iranian Chemical Societ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ینار شیمی کاربرد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6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pStyle w:val="Heading1"/>
              <w:jc w:val="center"/>
              <w:rPr>
                <w:b w:val="0"/>
                <w:bCs w:val="0"/>
                <w:sz w:val="20"/>
                <w:szCs w:val="20"/>
              </w:rPr>
            </w:pPr>
            <w:r w:rsidRPr="007760FC">
              <w:rPr>
                <w:b w:val="0"/>
                <w:bCs w:val="0"/>
                <w:sz w:val="20"/>
                <w:szCs w:val="20"/>
              </w:rPr>
              <w:t>Development on Science and Chemical Industry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همایش ملی توسعه در علوم و صنایع شیمیای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6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Theoretical and Computational Chemistry Workshop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ینار و کارگاه شیمی نظری و محاسبات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6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lastRenderedPageBreak/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ینار شیمی داروی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6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گیاهان داروئی ایران</w:t>
            </w:r>
          </w:p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همراه دانشگاه های علوم پزشک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Congress on medical plant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گره ملی گیاهان داروی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6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مهندسی صنایع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International Industrial Engineering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‏المللی مهندسی صنایع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6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گروه پژوهشی صنعتی آریانا+ انجمن مدیریت پروژه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Project Management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‏المللی مدیریت پروژه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6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لجست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Logistics and Supply Chain Management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‏المللی لجستیک و زنجیره تأمی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6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علوم مدیریت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Management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‏المللی مدیریت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6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ایرانی تحلیل پوششی داده‏ها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Data Envelopment Analysi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‏المللی تحلیل پوششی داده‏ها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6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فردوسی مشهد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Industrial and Systems Engineering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‏المللی مهندسی صنایع و سیستم‏ها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7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نگهداری و تعمیرات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Conference On Maintena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 xml:space="preserve">کنفرانس ملی نگهداری و تعمیرات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7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علم و فرهنگ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Web Research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‏المللی وب‏پژوه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7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دانشگاه صنعتی شیراز 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Conference on Advances in Enterprise Architectur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 xml:space="preserve">همایش ملی پیشرفت‏های معماری سازمانی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7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مدیریت راهبرد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Strategic Management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‏المللی مدیریت استراتژیک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7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های سطح یک تا سه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>
              <w:rPr>
                <w:rFonts w:asciiTheme="majorBidi" w:hAnsiTheme="majorBidi" w:cs="B Nazanin"/>
                <w:sz w:val="20"/>
                <w:szCs w:val="20"/>
              </w:rPr>
              <w:t>National Conference on Biomathematic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همایش ملی ریاضیات زیست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7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اپتیک و فوتون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>
              <w:rPr>
                <w:rFonts w:asciiTheme="majorBidi" w:hAnsiTheme="majorBidi" w:cs="B Nazanin"/>
                <w:sz w:val="20"/>
                <w:szCs w:val="20"/>
              </w:rPr>
              <w:t>Iranian Conference on Optical Fiber Sensor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ملی حسگرهای فیبر نور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76</w:t>
            </w:r>
          </w:p>
        </w:tc>
      </w:tr>
      <w:tr w:rsidR="00A0511A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511A" w:rsidRDefault="00A0511A" w:rsidP="008731EB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9 بهمن 1400</w:t>
            </w:r>
            <w:r w:rsidR="008731EB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با درخواست</w:t>
            </w:r>
            <w:r w:rsidR="001A4CC0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دانشکده </w:t>
            </w:r>
            <w:r w:rsidR="008731EB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مهندسی </w:t>
            </w:r>
            <w:r w:rsidR="001A4CC0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کامپیوتر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511A" w:rsidRDefault="00A0511A" w:rsidP="0034723F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انجمن </w:t>
            </w:r>
            <w:r w:rsidRPr="004C2A95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یادگیری الكترونیك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511A" w:rsidRDefault="00A0511A" w:rsidP="007760FC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4C2A95">
              <w:rPr>
                <w:rFonts w:asciiTheme="majorBidi" w:hAnsiTheme="majorBidi" w:cs="B Nazanin"/>
                <w:sz w:val="20"/>
                <w:szCs w:val="20"/>
              </w:rPr>
              <w:t>International Conference on e-Learning and e-Teaching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511A" w:rsidRDefault="00A0511A" w:rsidP="006E44C2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4C2A95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 المللی یادگیری و یاددهی الکترونیک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511A" w:rsidRDefault="00A0511A" w:rsidP="006E44C2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77</w:t>
            </w:r>
          </w:p>
        </w:tc>
      </w:tr>
      <w:tr w:rsidR="001A4CC0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4CC0" w:rsidRPr="008731EB" w:rsidRDefault="008731EB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lastRenderedPageBreak/>
              <w:t>14 اسفند</w:t>
            </w:r>
            <w:r w:rsidRPr="008731EB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1400 </w:t>
            </w:r>
            <w:r w:rsidRPr="008731EB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با</w:t>
            </w:r>
            <w:r w:rsidRPr="008731EB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8731EB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رخواست</w:t>
            </w:r>
            <w:r w:rsidRPr="008731EB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8731EB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کده</w:t>
            </w:r>
            <w:r w:rsidRPr="008731EB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8731EB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هندسی</w:t>
            </w:r>
            <w:r w:rsidRPr="008731EB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="001A4CC0" w:rsidRPr="008731EB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عمران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4CC0" w:rsidRPr="008731EB" w:rsidRDefault="001A4CC0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8731EB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هیدرولیک</w:t>
            </w:r>
            <w:r w:rsidRPr="008731EB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4CC0" w:rsidRPr="008731EB" w:rsidRDefault="001A4CC0" w:rsidP="001A4CC0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8731EB">
              <w:rPr>
                <w:rFonts w:asciiTheme="majorBidi" w:hAnsiTheme="majorBidi" w:cs="B Nazanin"/>
                <w:sz w:val="20"/>
                <w:szCs w:val="20"/>
              </w:rPr>
              <w:t>International River Engineering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4CC0" w:rsidRPr="008731EB" w:rsidRDefault="001A4CC0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8731EB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 المللی مهندسی رودخانه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4CC0" w:rsidRPr="008731EB" w:rsidRDefault="001A4CC0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8731EB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78</w:t>
            </w:r>
          </w:p>
        </w:tc>
      </w:tr>
      <w:tr w:rsidR="00A212AA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12AA" w:rsidRDefault="002E3A38" w:rsidP="002E3A38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21 </w:t>
            </w:r>
            <w:r w:rsidRPr="002E3A38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سفند</w:t>
            </w:r>
            <w:r w:rsidRPr="002E3A38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1400 </w:t>
            </w:r>
            <w:r w:rsidRPr="002E3A38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با</w:t>
            </w:r>
            <w:r w:rsidRPr="002E3A38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2E3A38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رخواست</w:t>
            </w:r>
            <w:r w:rsidRPr="002E3A38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2E3A38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کده</w:t>
            </w:r>
            <w:r w:rsidRPr="002E3A38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شیمی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12AA" w:rsidRPr="008731EB" w:rsidRDefault="002E3A38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علمی علوم و فناوری های شیمیای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12AA" w:rsidRPr="008731EB" w:rsidRDefault="002E3A38" w:rsidP="001A4CC0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>
              <w:rPr>
                <w:rFonts w:asciiTheme="majorBidi" w:hAnsiTheme="majorBidi" w:cs="B Nazanin"/>
                <w:sz w:val="20"/>
                <w:szCs w:val="20"/>
              </w:rPr>
              <w:t>N</w:t>
            </w:r>
            <w:r w:rsidRPr="002E3A38">
              <w:rPr>
                <w:rFonts w:asciiTheme="majorBidi" w:hAnsiTheme="majorBidi" w:cs="B Nazanin"/>
                <w:sz w:val="20"/>
                <w:szCs w:val="20"/>
              </w:rPr>
              <w:t>ational Congress of Chemistry and Nanochemistry from Research to Technolog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12AA" w:rsidRPr="008731EB" w:rsidRDefault="002E3A38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2E3A38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گره</w:t>
            </w:r>
            <w:r w:rsidRPr="002E3A38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2E3A38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ملی</w:t>
            </w:r>
            <w:r w:rsidRPr="002E3A38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2E3A38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شیمی</w:t>
            </w:r>
            <w:r w:rsidRPr="002E3A38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2E3A38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و</w:t>
            </w:r>
            <w:r w:rsidRPr="002E3A38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2E3A38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نانو</w:t>
            </w:r>
            <w:r w:rsidRPr="002E3A38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2E3A38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شیمی</w:t>
            </w:r>
            <w:r w:rsidRPr="002E3A38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2E3A38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ز</w:t>
            </w:r>
            <w:r w:rsidRPr="002E3A38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2E3A38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پژوهش</w:t>
            </w:r>
            <w:r w:rsidRPr="002E3A38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2E3A38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تا</w:t>
            </w:r>
            <w:r w:rsidRPr="002E3A38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2E3A38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فناور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12AA" w:rsidRPr="008731EB" w:rsidRDefault="00A212AA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79</w:t>
            </w:r>
          </w:p>
        </w:tc>
      </w:tr>
      <w:tr w:rsidR="00A212AA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12AA" w:rsidRDefault="00A212AA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19 اردیبهشت 1401 با درخواست دانشکده مهندسی کامپیوتر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12AA" w:rsidRPr="008731EB" w:rsidRDefault="00A212AA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فردوسی مشهد با همکاری دانشگاه اصفه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12AA" w:rsidRPr="008731EB" w:rsidRDefault="00A212AA" w:rsidP="001A4CC0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A212AA">
              <w:rPr>
                <w:rFonts w:asciiTheme="majorBidi" w:hAnsiTheme="majorBidi" w:cs="B Nazanin"/>
                <w:sz w:val="20"/>
                <w:szCs w:val="20"/>
              </w:rPr>
              <w:t>International Conference on Smart Cities, Internet of Things and Applications (SCIoT2022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12AA" w:rsidRPr="008731EB" w:rsidRDefault="00A212AA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A212AA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</w:t>
            </w:r>
            <w:r w:rsidRPr="00A212AA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A212AA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بين</w:t>
            </w:r>
            <w:r w:rsidRPr="00A212AA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A212AA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لمللی</w:t>
            </w:r>
            <w:r w:rsidRPr="00A212AA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A212AA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شهرهای</w:t>
            </w:r>
            <w:r w:rsidRPr="00A212AA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A212AA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هوشمند،</w:t>
            </w:r>
            <w:r w:rsidRPr="00A212AA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A212AA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ينترنت</w:t>
            </w:r>
            <w:r w:rsidRPr="00A212AA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A212AA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شياء</w:t>
            </w:r>
            <w:r w:rsidRPr="00A212AA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A212AA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و</w:t>
            </w:r>
            <w:r w:rsidRPr="00A212AA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A212AA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اربردهای</w:t>
            </w:r>
            <w:r w:rsidRPr="00A212AA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A212AA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آ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12AA" w:rsidRPr="008731EB" w:rsidRDefault="00A212AA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80</w:t>
            </w:r>
          </w:p>
        </w:tc>
      </w:tr>
      <w:tr w:rsidR="00B91394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1394" w:rsidRDefault="00B91394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10 شهریور 1401 با درخواست دانشکده مهندسی کامپیوتر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1394" w:rsidRDefault="00B91394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رکتهای توزیع برق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1394" w:rsidRPr="00A212AA" w:rsidRDefault="00B91394" w:rsidP="001A4CC0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>
              <w:rPr>
                <w:rFonts w:asciiTheme="majorBidi" w:hAnsiTheme="majorBidi" w:cs="B Nazanin"/>
                <w:sz w:val="20"/>
                <w:szCs w:val="20"/>
              </w:rPr>
              <w:t>Regional Conference on Electrical Distributio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1394" w:rsidRPr="00A212AA" w:rsidRDefault="00B91394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منطقه ای سیرد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1394" w:rsidRDefault="00B91394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81</w:t>
            </w:r>
          </w:p>
        </w:tc>
      </w:tr>
      <w:tr w:rsidR="00760E0F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0E0F" w:rsidRDefault="00760E0F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20 مهر 1401 با درخواست دانشکده مهندسی کامپیوتر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0E0F" w:rsidRDefault="00760E0F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ته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0E0F" w:rsidRDefault="00760E0F" w:rsidP="00760E0F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60E0F">
              <w:rPr>
                <w:rFonts w:asciiTheme="majorBidi" w:hAnsiTheme="majorBidi" w:cs="B Nazanin"/>
                <w:sz w:val="20"/>
                <w:szCs w:val="20"/>
              </w:rPr>
              <w:t xml:space="preserve">The Conference </w:t>
            </w:r>
            <w:r>
              <w:rPr>
                <w:rFonts w:asciiTheme="majorBidi" w:hAnsiTheme="majorBidi" w:cs="B Nazanin"/>
                <w:sz w:val="20"/>
                <w:szCs w:val="20"/>
              </w:rPr>
              <w:t>o</w:t>
            </w:r>
            <w:r w:rsidRPr="00760E0F">
              <w:rPr>
                <w:rFonts w:asciiTheme="majorBidi" w:hAnsiTheme="majorBidi" w:cs="B Nazanin"/>
                <w:sz w:val="20"/>
                <w:szCs w:val="20"/>
              </w:rPr>
              <w:t>n Cybersp</w:t>
            </w:r>
            <w:r>
              <w:rPr>
                <w:rFonts w:asciiTheme="majorBidi" w:hAnsiTheme="majorBidi" w:cs="B Nazanin"/>
                <w:sz w:val="20"/>
                <w:szCs w:val="20"/>
              </w:rPr>
              <w:t>a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0E0F" w:rsidRDefault="00760E0F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60E0F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لی فضای سایبر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0E0F" w:rsidRDefault="00760E0F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82</w:t>
            </w:r>
          </w:p>
        </w:tc>
      </w:tr>
      <w:tr w:rsidR="0075212A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212A" w:rsidRDefault="0075212A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7 آذر 1401 با درخواست دانشکده مهندسی کامپیوتر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212A" w:rsidRDefault="0075212A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انفورماتیک ایران + پژوهشگاه دانشهای بنیاد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212A" w:rsidRPr="00760E0F" w:rsidRDefault="0075212A" w:rsidP="00760E0F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212A" w:rsidRPr="00760E0F" w:rsidRDefault="0075212A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ملی انفورماتیک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212A" w:rsidRDefault="0075212A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83</w:t>
            </w:r>
          </w:p>
        </w:tc>
      </w:tr>
      <w:tr w:rsidR="00E864EC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64EC" w:rsidRDefault="00E864EC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12 بهمن 1401 با درخواست دانشکده مهندسی شیمی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64EC" w:rsidRDefault="00E864EC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مهندسی گاز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64EC" w:rsidRPr="00760E0F" w:rsidRDefault="00E864EC" w:rsidP="00760E0F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E864EC">
              <w:rPr>
                <w:rFonts w:asciiTheme="majorBidi" w:hAnsiTheme="majorBidi" w:cs="B Nazanin"/>
                <w:sz w:val="20"/>
                <w:szCs w:val="20"/>
              </w:rPr>
              <w:t>International Conference on the New Technologies in the Oil, Gas and Petrochemical Industrie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64EC" w:rsidRDefault="00E864EC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E864E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</w:t>
            </w:r>
            <w:r w:rsidRPr="00E864E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E864E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بین</w:t>
            </w:r>
            <w:r w:rsidRPr="00E864E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E864E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لمللی</w:t>
            </w:r>
            <w:r w:rsidRPr="00E864E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E864E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تکنولوژی</w:t>
            </w:r>
            <w:r w:rsidRPr="00E864E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E864E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جدید</w:t>
            </w:r>
            <w:r w:rsidRPr="00E864E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E864E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در</w:t>
            </w:r>
            <w:r w:rsidRPr="00E864E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E864E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صنایع</w:t>
            </w:r>
            <w:r w:rsidRPr="00E864E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E864E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نفت،</w:t>
            </w:r>
            <w:r w:rsidRPr="00E864E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E864E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گاز</w:t>
            </w:r>
            <w:r w:rsidRPr="00E864E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E864E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و</w:t>
            </w:r>
            <w:r w:rsidRPr="00E864E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E864E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پتروشیم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64EC" w:rsidRDefault="00560D68" w:rsidP="00560D68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84</w:t>
            </w:r>
          </w:p>
        </w:tc>
      </w:tr>
      <w:tr w:rsidR="00560D68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0D68" w:rsidRDefault="00560D68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26 تیر 1402 با درخواست دانشکده فیزیک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0D68" w:rsidRDefault="00560D68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فیزیک ایران و پژوهشگاه دانشهای بنیادی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0D68" w:rsidRPr="00E864EC" w:rsidRDefault="00560D68" w:rsidP="00760E0F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0D68" w:rsidRPr="00E864EC" w:rsidRDefault="00560D68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ملی محاسبات و اطلاعات کوانتوم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0D68" w:rsidRDefault="00560D68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85</w:t>
            </w:r>
          </w:p>
        </w:tc>
      </w:tr>
      <w:tr w:rsidR="00782FD8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2FD8" w:rsidRDefault="00782FD8" w:rsidP="001A4CC0">
            <w:pPr>
              <w:bidi/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23 آبان 1402 با درخواست دانشکده مهندسی کامپیوتر</w:t>
            </w:r>
            <w:bookmarkStart w:id="8" w:name="_GoBack"/>
            <w:bookmarkEnd w:id="8"/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2FD8" w:rsidRPr="00782FD8" w:rsidRDefault="00782FD8" w:rsidP="001A4CC0">
            <w:pPr>
              <w:bidi/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</w:pPr>
            <w:r w:rsidRPr="00782FD8">
              <w:rPr>
                <w:rFonts w:cs="B Nazanin" w:hint="cs"/>
                <w:sz w:val="20"/>
                <w:szCs w:val="20"/>
                <w:rtl/>
                <w:lang w:bidi="fa-IR"/>
              </w:rPr>
              <w:t>دانشگاه صنعتی شیراز و دانشگاه ملی عم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2FD8" w:rsidRPr="00E864EC" w:rsidRDefault="00782FD8" w:rsidP="00760E0F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>
              <w:rPr>
                <w:lang w:bidi="fa-IR"/>
              </w:rPr>
              <w:t>1</w:t>
            </w:r>
            <w:r w:rsidRPr="000A04C4">
              <w:rPr>
                <w:vertAlign w:val="superscript"/>
                <w:lang w:bidi="fa-IR"/>
              </w:rPr>
              <w:t>st</w:t>
            </w:r>
            <w:r>
              <w:rPr>
                <w:lang w:bidi="fa-IR"/>
              </w:rPr>
              <w:t xml:space="preserve"> International Symposium on Applications of Artificial Intellig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2FD8" w:rsidRPr="00782FD8" w:rsidRDefault="00782FD8" w:rsidP="001A4CC0">
            <w:pPr>
              <w:jc w:val="center"/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</w:pPr>
            <w:r w:rsidRPr="00782FD8">
              <w:rPr>
                <w:rFonts w:cs="B Nazanin" w:hint="cs"/>
                <w:sz w:val="20"/>
                <w:szCs w:val="20"/>
                <w:rtl/>
                <w:lang w:bidi="fa-IR"/>
              </w:rPr>
              <w:t>اولین سمپزیوم بین المللی روی کاربردهای هوش مصنوع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2FD8" w:rsidRDefault="00782FD8" w:rsidP="001A4CC0">
            <w:pPr>
              <w:jc w:val="center"/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86</w:t>
            </w:r>
          </w:p>
        </w:tc>
      </w:tr>
    </w:tbl>
    <w:p w:rsidR="00A307EB" w:rsidRPr="007760FC" w:rsidRDefault="00A307EB" w:rsidP="00E76E3D">
      <w:pPr>
        <w:bidi/>
        <w:rPr>
          <w:rFonts w:cs="B Nazanin"/>
          <w:sz w:val="20"/>
          <w:szCs w:val="20"/>
        </w:rPr>
      </w:pPr>
    </w:p>
    <w:sectPr w:rsidR="00A307EB" w:rsidRPr="007760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IwNzE1NTQ1MjIyMLRU0lEKTi0uzszPAykwNKwFAGJ1nvktAAAA"/>
  </w:docVars>
  <w:rsids>
    <w:rsidRoot w:val="00E76E3D"/>
    <w:rsid w:val="00042518"/>
    <w:rsid w:val="0006459E"/>
    <w:rsid w:val="000813B9"/>
    <w:rsid w:val="00090D78"/>
    <w:rsid w:val="000C58C4"/>
    <w:rsid w:val="000C7932"/>
    <w:rsid w:val="000E4B1F"/>
    <w:rsid w:val="000E659C"/>
    <w:rsid w:val="000F01DF"/>
    <w:rsid w:val="00102781"/>
    <w:rsid w:val="00115CA2"/>
    <w:rsid w:val="001630C3"/>
    <w:rsid w:val="00185C63"/>
    <w:rsid w:val="001A4CC0"/>
    <w:rsid w:val="001C6C14"/>
    <w:rsid w:val="00230A11"/>
    <w:rsid w:val="00243C88"/>
    <w:rsid w:val="00261ED0"/>
    <w:rsid w:val="00294FB1"/>
    <w:rsid w:val="002A3866"/>
    <w:rsid w:val="002C72DC"/>
    <w:rsid w:val="002E3A38"/>
    <w:rsid w:val="0034723F"/>
    <w:rsid w:val="00351B07"/>
    <w:rsid w:val="00367C10"/>
    <w:rsid w:val="003D50C5"/>
    <w:rsid w:val="003F1C3F"/>
    <w:rsid w:val="00406AE2"/>
    <w:rsid w:val="00412900"/>
    <w:rsid w:val="00420EFD"/>
    <w:rsid w:val="0043503B"/>
    <w:rsid w:val="0043677B"/>
    <w:rsid w:val="004A4C12"/>
    <w:rsid w:val="004C2A95"/>
    <w:rsid w:val="004E04E1"/>
    <w:rsid w:val="004E3305"/>
    <w:rsid w:val="004F2BCC"/>
    <w:rsid w:val="004F45B2"/>
    <w:rsid w:val="00500552"/>
    <w:rsid w:val="00542206"/>
    <w:rsid w:val="00560D68"/>
    <w:rsid w:val="005940D5"/>
    <w:rsid w:val="00594BBC"/>
    <w:rsid w:val="005A2C42"/>
    <w:rsid w:val="005D14B5"/>
    <w:rsid w:val="005E3D36"/>
    <w:rsid w:val="006242FF"/>
    <w:rsid w:val="00664DC8"/>
    <w:rsid w:val="00676E3F"/>
    <w:rsid w:val="006B59FB"/>
    <w:rsid w:val="006E44C2"/>
    <w:rsid w:val="006F4994"/>
    <w:rsid w:val="00723E2C"/>
    <w:rsid w:val="007408A8"/>
    <w:rsid w:val="0075212A"/>
    <w:rsid w:val="00760E0F"/>
    <w:rsid w:val="00766DF4"/>
    <w:rsid w:val="007760FC"/>
    <w:rsid w:val="00782FD8"/>
    <w:rsid w:val="007E2F27"/>
    <w:rsid w:val="007F2003"/>
    <w:rsid w:val="00805B17"/>
    <w:rsid w:val="00826AD1"/>
    <w:rsid w:val="008425D9"/>
    <w:rsid w:val="00850A0B"/>
    <w:rsid w:val="00855B26"/>
    <w:rsid w:val="008637EC"/>
    <w:rsid w:val="008731EB"/>
    <w:rsid w:val="00876502"/>
    <w:rsid w:val="00886BC6"/>
    <w:rsid w:val="008A1A75"/>
    <w:rsid w:val="008E4174"/>
    <w:rsid w:val="00906358"/>
    <w:rsid w:val="00906BEB"/>
    <w:rsid w:val="0093425A"/>
    <w:rsid w:val="00937389"/>
    <w:rsid w:val="00937D9F"/>
    <w:rsid w:val="00990452"/>
    <w:rsid w:val="00994E3F"/>
    <w:rsid w:val="009B69A2"/>
    <w:rsid w:val="009C02AF"/>
    <w:rsid w:val="00A0511A"/>
    <w:rsid w:val="00A15C20"/>
    <w:rsid w:val="00A212AA"/>
    <w:rsid w:val="00A307EB"/>
    <w:rsid w:val="00A4262B"/>
    <w:rsid w:val="00A57AA4"/>
    <w:rsid w:val="00A72BD6"/>
    <w:rsid w:val="00A84F87"/>
    <w:rsid w:val="00A875C9"/>
    <w:rsid w:val="00AD1B53"/>
    <w:rsid w:val="00AD29D5"/>
    <w:rsid w:val="00AF26C2"/>
    <w:rsid w:val="00B13ECB"/>
    <w:rsid w:val="00B225A3"/>
    <w:rsid w:val="00B33E45"/>
    <w:rsid w:val="00B91394"/>
    <w:rsid w:val="00BA6790"/>
    <w:rsid w:val="00C27ED9"/>
    <w:rsid w:val="00C302CF"/>
    <w:rsid w:val="00C45533"/>
    <w:rsid w:val="00C60D3C"/>
    <w:rsid w:val="00C96413"/>
    <w:rsid w:val="00CF20AB"/>
    <w:rsid w:val="00D70576"/>
    <w:rsid w:val="00DA5ED9"/>
    <w:rsid w:val="00DB5E93"/>
    <w:rsid w:val="00E1406C"/>
    <w:rsid w:val="00E231B8"/>
    <w:rsid w:val="00E26A83"/>
    <w:rsid w:val="00E667A4"/>
    <w:rsid w:val="00E76E3D"/>
    <w:rsid w:val="00E864EC"/>
    <w:rsid w:val="00E90E5D"/>
    <w:rsid w:val="00E96BDC"/>
    <w:rsid w:val="00EB1C68"/>
    <w:rsid w:val="00ED296F"/>
    <w:rsid w:val="00FD608D"/>
    <w:rsid w:val="00FE5047"/>
    <w:rsid w:val="00FF2D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9B7C5D6-F56D-494C-8BFC-83A592EADA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76E3D"/>
    <w:pPr>
      <w:spacing w:after="200" w:line="276" w:lineRule="auto"/>
    </w:pPr>
    <w:rPr>
      <w:rFonts w:ascii="Calibri" w:eastAsia="Calibri" w:hAnsi="Calibri" w:cs="B Zar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C9641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A386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76E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copre">
    <w:name w:val="acopre"/>
    <w:basedOn w:val="DefaultParagraphFont"/>
    <w:rsid w:val="004F45B2"/>
  </w:style>
  <w:style w:type="character" w:styleId="Emphasis">
    <w:name w:val="Emphasis"/>
    <w:basedOn w:val="DefaultParagraphFont"/>
    <w:uiPriority w:val="20"/>
    <w:qFormat/>
    <w:rsid w:val="004F45B2"/>
    <w:rPr>
      <w:i/>
      <w:iCs/>
    </w:rPr>
  </w:style>
  <w:style w:type="character" w:styleId="Hyperlink">
    <w:name w:val="Hyperlink"/>
    <w:basedOn w:val="DefaultParagraphFont"/>
    <w:uiPriority w:val="99"/>
    <w:unhideWhenUsed/>
    <w:rsid w:val="004F45B2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E96BDC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C96413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A386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356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9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86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84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45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22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9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24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04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11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8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87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57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96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40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68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ymposia.ir/ListAssociation/51" TargetMode="External"/><Relationship Id="rId13" Type="http://schemas.openxmlformats.org/officeDocument/2006/relationships/hyperlink" Target="https://www.google.com/url?sa=t&amp;rct=j&amp;q=&amp;esrc=s&amp;source=web&amp;cd=1&amp;ved=0ahUKEwj7x_ajiNHSAhUJOxoKHVv1D8wQFggZMAA&amp;url=http%3A%2F%2Fwww.iwnt.com%2F&amp;usg=AFQjCNHJ4RW64LYxQtC-gtJIWTiJrFrkOQ&amp;bvm=bv.149397726,d.d2s&amp;cad=rja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symposia.ir/ConferenceOrganizer/%D8%A7%D9%86%D8%AC%D9%85%D9%86+%D8%A7%D9%86%D8%B1%DA%98%D9%8A+%D8%A7%D9%8A%D8%B1%D8%A7%D9%86" TargetMode="External"/><Relationship Id="rId12" Type="http://schemas.openxmlformats.org/officeDocument/2006/relationships/hyperlink" Target="https://ufgnsm15.ut.ac.ir/" TargetMode="Externa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s://iasbs.ac.ir/seminars/condmat-meeting/m25/" TargetMode="External"/><Relationship Id="rId11" Type="http://schemas.openxmlformats.org/officeDocument/2006/relationships/hyperlink" Target="http://cogc.ir/" TargetMode="External"/><Relationship Id="rId5" Type="http://schemas.openxmlformats.org/officeDocument/2006/relationships/hyperlink" Target="https://www.google.com/url?sa=t&amp;rct=j&amp;q=&amp;esrc=s&amp;source=web&amp;cd=&amp;ved=2ahUKEwj9sNKS3YnvAhXaiFwKHbydD2QQFjAAegQIBhAD&amp;url=https%3A%2F%2Fiasbs.ac.ir%2F%3Flang%3Dfa&amp;usg=AOvVaw2wYzyZCkUNwglMocjxXPn3" TargetMode="External"/><Relationship Id="rId15" Type="http://schemas.openxmlformats.org/officeDocument/2006/relationships/hyperlink" Target="https://en.symposia.ir/H2FC05" TargetMode="External"/><Relationship Id="rId10" Type="http://schemas.openxmlformats.org/officeDocument/2006/relationships/hyperlink" Target="http://ipria2021.ismvipconf.ir/index.php" TargetMode="External"/><Relationship Id="rId4" Type="http://schemas.openxmlformats.org/officeDocument/2006/relationships/hyperlink" Target="https://www.psi.ir/?mathphy98" TargetMode="External"/><Relationship Id="rId9" Type="http://schemas.openxmlformats.org/officeDocument/2006/relationships/hyperlink" Target="https://www.symposia.ir/ListAssociation/51" TargetMode="External"/><Relationship Id="rId14" Type="http://schemas.openxmlformats.org/officeDocument/2006/relationships/hyperlink" Target="https://en.symposia.ir/MCONF0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3</Pages>
  <Words>3989</Words>
  <Characters>22740</Characters>
  <Application>Microsoft Office Word</Application>
  <DocSecurity>0</DocSecurity>
  <Lines>189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17</cp:revision>
  <dcterms:created xsi:type="dcterms:W3CDTF">2021-08-31T06:42:00Z</dcterms:created>
  <dcterms:modified xsi:type="dcterms:W3CDTF">2023-11-18T06:00:00Z</dcterms:modified>
</cp:coreProperties>
</file>